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4560C" w14:paraId="274F21F0" w14:textId="77777777" w:rsidTr="0044560C">
        <w:tc>
          <w:tcPr>
            <w:tcW w:w="4508" w:type="dxa"/>
            <w:vAlign w:val="center"/>
          </w:tcPr>
          <w:p w14:paraId="1D61D95F" w14:textId="36043526" w:rsidR="0044560C" w:rsidRDefault="00A21112" w:rsidP="00404247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[Name]</w:t>
            </w:r>
          </w:p>
          <w:p w14:paraId="4389184A" w14:textId="289B80BA" w:rsidR="0044560C" w:rsidRPr="0044560C" w:rsidRDefault="00A21112" w:rsidP="00404247">
            <w:pPr>
              <w:rPr>
                <w:szCs w:val="24"/>
              </w:rPr>
            </w:pPr>
            <w:r>
              <w:rPr>
                <w:szCs w:val="24"/>
              </w:rPr>
              <w:t>[Email]</w:t>
            </w:r>
          </w:p>
        </w:tc>
        <w:tc>
          <w:tcPr>
            <w:tcW w:w="4508" w:type="dxa"/>
            <w:vAlign w:val="center"/>
          </w:tcPr>
          <w:p w14:paraId="7D75B289" w14:textId="5E21F13E" w:rsidR="0044560C" w:rsidRDefault="00A21112" w:rsidP="00404247">
            <w:pPr>
              <w:rPr>
                <w:szCs w:val="24"/>
              </w:rPr>
            </w:pPr>
            <w:r>
              <w:rPr>
                <w:szCs w:val="24"/>
              </w:rPr>
              <w:t>[Address</w:t>
            </w:r>
            <w:r w:rsidR="00404247">
              <w:rPr>
                <w:szCs w:val="24"/>
              </w:rPr>
              <w:t>, including country</w:t>
            </w:r>
            <w:r>
              <w:rPr>
                <w:szCs w:val="24"/>
              </w:rPr>
              <w:t>]</w:t>
            </w:r>
          </w:p>
        </w:tc>
      </w:tr>
    </w:tbl>
    <w:p w14:paraId="5251CAD4" w14:textId="08623FDD" w:rsidR="004B1594" w:rsidRDefault="004B1594" w:rsidP="00404247">
      <w:pPr>
        <w:spacing w:after="0" w:line="240" w:lineRule="auto"/>
        <w:rPr>
          <w:szCs w:val="24"/>
        </w:rPr>
      </w:pPr>
      <w:r>
        <w:rPr>
          <w:szCs w:val="24"/>
        </w:rPr>
        <w:br/>
      </w:r>
      <w:r w:rsidR="00F31284">
        <w:rPr>
          <w:szCs w:val="24"/>
        </w:rPr>
        <w:pict w14:anchorId="7AE1FB1B">
          <v:rect id="_x0000_i1025" style="width:225.65pt;height:.5pt;mso-position-vertical:absolute" o:hrpct="500" o:hralign="center" o:hrstd="t" o:hrnoshade="t" o:hr="t" fillcolor="black [3213]" stroked="f"/>
        </w:pict>
      </w:r>
    </w:p>
    <w:p w14:paraId="546460E7" w14:textId="77777777" w:rsidR="004B1594" w:rsidRDefault="004B1594" w:rsidP="00404247">
      <w:pPr>
        <w:spacing w:after="0" w:line="240" w:lineRule="auto"/>
        <w:rPr>
          <w:szCs w:val="24"/>
        </w:rPr>
      </w:pPr>
    </w:p>
    <w:p w14:paraId="5DEAADAA" w14:textId="45BD0D29" w:rsidR="004B1594" w:rsidRDefault="00A21112" w:rsidP="00404247">
      <w:pPr>
        <w:spacing w:line="240" w:lineRule="auto"/>
        <w:rPr>
          <w:szCs w:val="24"/>
        </w:rPr>
      </w:pPr>
      <w:proofErr w:type="spellStart"/>
      <w:r>
        <w:rPr>
          <w:szCs w:val="24"/>
        </w:rPr>
        <w:t>Tēnā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oe</w:t>
      </w:r>
      <w:proofErr w:type="spellEnd"/>
      <w:r w:rsidR="004B1594">
        <w:rPr>
          <w:szCs w:val="24"/>
        </w:rPr>
        <w:t xml:space="preserve"> </w:t>
      </w:r>
      <w:r>
        <w:rPr>
          <w:szCs w:val="24"/>
        </w:rPr>
        <w:t>Kit</w:t>
      </w:r>
      <w:r w:rsidR="004B1594">
        <w:rPr>
          <w:szCs w:val="24"/>
        </w:rPr>
        <w:t>,</w:t>
      </w:r>
    </w:p>
    <w:p w14:paraId="3E53649B" w14:textId="436B37B3" w:rsidR="004B1594" w:rsidRDefault="004B1594" w:rsidP="00404247">
      <w:pPr>
        <w:spacing w:line="240" w:lineRule="auto"/>
        <w:rPr>
          <w:szCs w:val="24"/>
        </w:rPr>
      </w:pPr>
      <w:r>
        <w:rPr>
          <w:szCs w:val="24"/>
        </w:rPr>
        <w:t xml:space="preserve">I attach </w:t>
      </w:r>
      <w:r w:rsidR="00A21112">
        <w:rPr>
          <w:szCs w:val="24"/>
        </w:rPr>
        <w:t>[five]</w:t>
      </w:r>
      <w:r>
        <w:rPr>
          <w:szCs w:val="24"/>
        </w:rPr>
        <w:t xml:space="preserve"> poems for your consideration.</w:t>
      </w:r>
    </w:p>
    <w:p w14:paraId="32546841" w14:textId="77777777" w:rsidR="004B1594" w:rsidRDefault="004B1594" w:rsidP="00404247">
      <w:pPr>
        <w:spacing w:line="240" w:lineRule="auto"/>
        <w:rPr>
          <w:szCs w:val="24"/>
        </w:rPr>
      </w:pPr>
    </w:p>
    <w:p w14:paraId="3F1404F0" w14:textId="77777777" w:rsidR="004B1594" w:rsidRDefault="004B1594" w:rsidP="00404247">
      <w:pPr>
        <w:spacing w:line="240" w:lineRule="auto"/>
        <w:rPr>
          <w:szCs w:val="24"/>
        </w:rPr>
      </w:pPr>
    </w:p>
    <w:p w14:paraId="45EA1220" w14:textId="338F2741" w:rsidR="0044560C" w:rsidRPr="004B1594" w:rsidRDefault="0044560C" w:rsidP="00404247">
      <w:pPr>
        <w:spacing w:line="240" w:lineRule="auto"/>
        <w:rPr>
          <w:b/>
          <w:bCs/>
          <w:szCs w:val="24"/>
        </w:rPr>
      </w:pPr>
      <w:r w:rsidRPr="004B1594">
        <w:rPr>
          <w:b/>
          <w:bCs/>
          <w:szCs w:val="24"/>
        </w:rPr>
        <w:t>Titles of Submissions:</w:t>
      </w:r>
    </w:p>
    <w:p w14:paraId="15E1C71A" w14:textId="119FE5CC" w:rsidR="0044560C" w:rsidRDefault="0044560C" w:rsidP="00404247">
      <w:pPr>
        <w:spacing w:line="240" w:lineRule="auto"/>
        <w:rPr>
          <w:szCs w:val="24"/>
        </w:rPr>
      </w:pPr>
    </w:p>
    <w:p w14:paraId="1502B1FA" w14:textId="7CE3E25E" w:rsidR="0044560C" w:rsidRDefault="00A21112" w:rsidP="00404247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szCs w:val="24"/>
        </w:rPr>
        <w:t>[</w:t>
      </w:r>
      <w:r w:rsidR="0044560C">
        <w:rPr>
          <w:szCs w:val="24"/>
        </w:rPr>
        <w:t>1</w:t>
      </w:r>
      <w:r>
        <w:rPr>
          <w:szCs w:val="24"/>
        </w:rPr>
        <w:t>]</w:t>
      </w:r>
    </w:p>
    <w:p w14:paraId="2D4A1F16" w14:textId="5E5A6784" w:rsidR="0044560C" w:rsidRDefault="00A21112" w:rsidP="00404247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szCs w:val="24"/>
        </w:rPr>
        <w:t>[</w:t>
      </w:r>
      <w:r w:rsidR="0044560C">
        <w:rPr>
          <w:szCs w:val="24"/>
        </w:rPr>
        <w:t>2</w:t>
      </w:r>
      <w:r>
        <w:rPr>
          <w:szCs w:val="24"/>
        </w:rPr>
        <w:t>]</w:t>
      </w:r>
    </w:p>
    <w:p w14:paraId="6D45FA34" w14:textId="51EBEDD1" w:rsidR="0044560C" w:rsidRDefault="00A21112" w:rsidP="00404247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szCs w:val="24"/>
        </w:rPr>
        <w:t>[</w:t>
      </w:r>
      <w:r w:rsidR="0044560C">
        <w:rPr>
          <w:szCs w:val="24"/>
        </w:rPr>
        <w:t>3</w:t>
      </w:r>
      <w:r>
        <w:rPr>
          <w:szCs w:val="24"/>
        </w:rPr>
        <w:t>]</w:t>
      </w:r>
    </w:p>
    <w:p w14:paraId="7DC75819" w14:textId="1D2625C1" w:rsidR="00A21112" w:rsidRDefault="00A21112" w:rsidP="00404247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szCs w:val="24"/>
        </w:rPr>
        <w:t>[4]</w:t>
      </w:r>
    </w:p>
    <w:p w14:paraId="6127CBFA" w14:textId="551E0F00" w:rsidR="00A21112" w:rsidRDefault="00A21112" w:rsidP="00404247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>
        <w:rPr>
          <w:szCs w:val="24"/>
        </w:rPr>
        <w:t>[5]</w:t>
      </w:r>
    </w:p>
    <w:p w14:paraId="7BA4B5C4" w14:textId="78DE1F21" w:rsidR="0044560C" w:rsidRDefault="0044560C" w:rsidP="00404247">
      <w:pPr>
        <w:spacing w:line="240" w:lineRule="auto"/>
        <w:rPr>
          <w:szCs w:val="24"/>
        </w:rPr>
      </w:pPr>
    </w:p>
    <w:p w14:paraId="7C5D29CC" w14:textId="256EFD9F" w:rsidR="0044560C" w:rsidRPr="004B1594" w:rsidRDefault="0044560C" w:rsidP="00404247">
      <w:pPr>
        <w:spacing w:line="240" w:lineRule="auto"/>
        <w:rPr>
          <w:b/>
          <w:bCs/>
          <w:szCs w:val="24"/>
        </w:rPr>
      </w:pPr>
      <w:r w:rsidRPr="004B1594">
        <w:rPr>
          <w:b/>
          <w:bCs/>
          <w:szCs w:val="24"/>
        </w:rPr>
        <w:t>Author Biography:</w:t>
      </w:r>
    </w:p>
    <w:p w14:paraId="2E048F2F" w14:textId="7C75750D" w:rsidR="0044560C" w:rsidRDefault="00404247" w:rsidP="00404247">
      <w:pPr>
        <w:spacing w:line="240" w:lineRule="auto"/>
        <w:rPr>
          <w:szCs w:val="24"/>
        </w:rPr>
      </w:pPr>
      <w:r>
        <w:rPr>
          <w:b/>
          <w:szCs w:val="24"/>
        </w:rPr>
        <w:t xml:space="preserve">Forename Surname </w:t>
      </w:r>
      <w:r>
        <w:rPr>
          <w:szCs w:val="24"/>
        </w:rPr>
        <w:t>(iwi and/or pronouns optional) is [</w:t>
      </w:r>
      <w:r w:rsidR="00A21112">
        <w:rPr>
          <w:szCs w:val="24"/>
        </w:rPr>
        <w:t>30-50 word biography]</w:t>
      </w:r>
      <w:r>
        <w:rPr>
          <w:szCs w:val="24"/>
        </w:rPr>
        <w:t>.</w:t>
      </w:r>
    </w:p>
    <w:p w14:paraId="38B1037D" w14:textId="79DF99AA" w:rsidR="004B1594" w:rsidRDefault="004B1594" w:rsidP="00404247">
      <w:pPr>
        <w:spacing w:line="240" w:lineRule="auto"/>
        <w:rPr>
          <w:szCs w:val="24"/>
        </w:rPr>
      </w:pPr>
    </w:p>
    <w:p w14:paraId="121704FF" w14:textId="18277664" w:rsidR="004B1594" w:rsidRDefault="004B1594" w:rsidP="00404247">
      <w:pPr>
        <w:spacing w:line="240" w:lineRule="auto"/>
        <w:rPr>
          <w:szCs w:val="24"/>
        </w:rPr>
      </w:pPr>
    </w:p>
    <w:p w14:paraId="3E03821E" w14:textId="0BB36317" w:rsidR="004B1594" w:rsidRDefault="00A21112" w:rsidP="00404247">
      <w:pPr>
        <w:spacing w:line="240" w:lineRule="auto"/>
        <w:rPr>
          <w:szCs w:val="24"/>
        </w:rPr>
      </w:pPr>
      <w:proofErr w:type="spellStart"/>
      <w:r>
        <w:rPr>
          <w:szCs w:val="24"/>
        </w:rPr>
        <w:t>Ngā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ih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nui</w:t>
      </w:r>
      <w:proofErr w:type="spellEnd"/>
      <w:r>
        <w:rPr>
          <w:szCs w:val="24"/>
        </w:rPr>
        <w:t>,</w:t>
      </w:r>
    </w:p>
    <w:p w14:paraId="3A608EB8" w14:textId="518CDE84" w:rsidR="00A21112" w:rsidRDefault="00A21112" w:rsidP="00404247">
      <w:pPr>
        <w:spacing w:line="240" w:lineRule="auto"/>
        <w:rPr>
          <w:szCs w:val="24"/>
        </w:rPr>
      </w:pPr>
      <w:r>
        <w:rPr>
          <w:szCs w:val="24"/>
        </w:rPr>
        <w:t>[Name]</w:t>
      </w:r>
    </w:p>
    <w:p w14:paraId="24414253" w14:textId="77777777" w:rsid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br w:type="page"/>
      </w:r>
    </w:p>
    <w:p w14:paraId="546A8EC7" w14:textId="77777777" w:rsidR="00A21112" w:rsidRDefault="00A21112" w:rsidP="00404247">
      <w:pPr>
        <w:spacing w:after="0" w:line="240" w:lineRule="auto"/>
        <w:rPr>
          <w:b/>
          <w:bCs/>
          <w:szCs w:val="24"/>
        </w:rPr>
      </w:pPr>
      <w:r>
        <w:rPr>
          <w:b/>
          <w:bCs/>
          <w:szCs w:val="24"/>
        </w:rPr>
        <w:lastRenderedPageBreak/>
        <w:t>Poem 1 title</w:t>
      </w:r>
    </w:p>
    <w:p w14:paraId="16F45DA2" w14:textId="77777777" w:rsidR="00A21112" w:rsidRDefault="00A21112" w:rsidP="00404247">
      <w:pPr>
        <w:spacing w:after="0" w:line="240" w:lineRule="auto"/>
        <w:rPr>
          <w:b/>
          <w:bCs/>
          <w:szCs w:val="24"/>
        </w:rPr>
      </w:pPr>
    </w:p>
    <w:p w14:paraId="28C6E6D3" w14:textId="77777777" w:rsidR="00404247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t>Poem 1 text</w:t>
      </w:r>
    </w:p>
    <w:p w14:paraId="33DE1876" w14:textId="203854EB" w:rsid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br w:type="page"/>
      </w:r>
      <w:bookmarkStart w:id="0" w:name="_GoBack"/>
      <w:bookmarkEnd w:id="0"/>
    </w:p>
    <w:p w14:paraId="2A2EBAE1" w14:textId="17A67C12" w:rsidR="00A21112" w:rsidRDefault="00A21112" w:rsidP="00404247">
      <w:pPr>
        <w:spacing w:after="0" w:line="240" w:lineRule="auto"/>
        <w:rPr>
          <w:b/>
          <w:bCs/>
          <w:szCs w:val="24"/>
        </w:rPr>
      </w:pPr>
      <w:r>
        <w:rPr>
          <w:b/>
          <w:bCs/>
          <w:szCs w:val="24"/>
        </w:rPr>
        <w:lastRenderedPageBreak/>
        <w:t>Poem 2 title</w:t>
      </w:r>
    </w:p>
    <w:p w14:paraId="5DC4114B" w14:textId="77777777" w:rsidR="00A21112" w:rsidRDefault="00A21112" w:rsidP="00404247">
      <w:pPr>
        <w:spacing w:after="0" w:line="240" w:lineRule="auto"/>
        <w:rPr>
          <w:b/>
          <w:bCs/>
          <w:szCs w:val="24"/>
        </w:rPr>
      </w:pPr>
    </w:p>
    <w:p w14:paraId="45D855FE" w14:textId="121E821F" w:rsidR="00A21112" w:rsidRP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t>Poem 2 text</w:t>
      </w:r>
    </w:p>
    <w:p w14:paraId="710A10AD" w14:textId="1767D2C2" w:rsid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br w:type="page"/>
      </w:r>
    </w:p>
    <w:p w14:paraId="62F8A07D" w14:textId="3C00A79A" w:rsidR="00A21112" w:rsidRDefault="00A21112" w:rsidP="00404247">
      <w:pPr>
        <w:spacing w:after="0" w:line="240" w:lineRule="auto"/>
        <w:rPr>
          <w:b/>
          <w:bCs/>
          <w:szCs w:val="24"/>
        </w:rPr>
      </w:pPr>
      <w:r>
        <w:rPr>
          <w:b/>
          <w:bCs/>
          <w:szCs w:val="24"/>
        </w:rPr>
        <w:lastRenderedPageBreak/>
        <w:t>Poem 3 title</w:t>
      </w:r>
    </w:p>
    <w:p w14:paraId="7731CFD8" w14:textId="77777777" w:rsidR="00A21112" w:rsidRDefault="00A21112" w:rsidP="00404247">
      <w:pPr>
        <w:spacing w:after="0" w:line="240" w:lineRule="auto"/>
        <w:rPr>
          <w:b/>
          <w:bCs/>
          <w:szCs w:val="24"/>
        </w:rPr>
      </w:pPr>
    </w:p>
    <w:p w14:paraId="4CFF9C03" w14:textId="5BF00791" w:rsidR="00A21112" w:rsidRP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t>Poem 3 text</w:t>
      </w:r>
    </w:p>
    <w:p w14:paraId="050D1C05" w14:textId="0510F363" w:rsid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br w:type="page"/>
      </w:r>
    </w:p>
    <w:p w14:paraId="572719D5" w14:textId="7E36DD0C" w:rsidR="00A21112" w:rsidRDefault="00A21112" w:rsidP="00404247">
      <w:pPr>
        <w:spacing w:after="0" w:line="240" w:lineRule="auto"/>
        <w:rPr>
          <w:b/>
          <w:bCs/>
          <w:szCs w:val="24"/>
        </w:rPr>
      </w:pPr>
      <w:r>
        <w:rPr>
          <w:b/>
          <w:bCs/>
          <w:szCs w:val="24"/>
        </w:rPr>
        <w:lastRenderedPageBreak/>
        <w:t>Poem 4 title</w:t>
      </w:r>
    </w:p>
    <w:p w14:paraId="1216D952" w14:textId="77777777" w:rsidR="00A21112" w:rsidRDefault="00A21112" w:rsidP="00404247">
      <w:pPr>
        <w:spacing w:after="0" w:line="240" w:lineRule="auto"/>
        <w:rPr>
          <w:b/>
          <w:bCs/>
          <w:szCs w:val="24"/>
        </w:rPr>
      </w:pPr>
    </w:p>
    <w:p w14:paraId="119BE992" w14:textId="20DE803D" w:rsidR="00A21112" w:rsidRP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t>Poem 4 text</w:t>
      </w:r>
    </w:p>
    <w:p w14:paraId="7655DDB3" w14:textId="255C4428" w:rsid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br w:type="page"/>
      </w:r>
    </w:p>
    <w:p w14:paraId="6A3EE5FD" w14:textId="45A65D90" w:rsidR="00A21112" w:rsidRDefault="00A21112" w:rsidP="00404247">
      <w:pPr>
        <w:spacing w:after="0" w:line="240" w:lineRule="auto"/>
        <w:rPr>
          <w:b/>
          <w:bCs/>
          <w:szCs w:val="24"/>
        </w:rPr>
      </w:pPr>
      <w:r>
        <w:rPr>
          <w:b/>
          <w:bCs/>
          <w:szCs w:val="24"/>
        </w:rPr>
        <w:lastRenderedPageBreak/>
        <w:t>Poem 5 title</w:t>
      </w:r>
    </w:p>
    <w:p w14:paraId="0A09F7FA" w14:textId="77777777" w:rsidR="00A21112" w:rsidRDefault="00A21112" w:rsidP="00404247">
      <w:pPr>
        <w:spacing w:after="0" w:line="240" w:lineRule="auto"/>
        <w:rPr>
          <w:b/>
          <w:bCs/>
          <w:szCs w:val="24"/>
        </w:rPr>
      </w:pPr>
    </w:p>
    <w:p w14:paraId="57511ED8" w14:textId="66F5F7EC" w:rsidR="00404247" w:rsidRPr="00A21112" w:rsidRDefault="00A21112" w:rsidP="00404247">
      <w:pPr>
        <w:spacing w:after="0" w:line="240" w:lineRule="auto"/>
        <w:rPr>
          <w:szCs w:val="24"/>
        </w:rPr>
      </w:pPr>
      <w:r>
        <w:rPr>
          <w:szCs w:val="24"/>
        </w:rPr>
        <w:t>Poem 5 text</w:t>
      </w:r>
    </w:p>
    <w:sectPr w:rsidR="00404247" w:rsidRPr="00A211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C38DE" w14:textId="77777777" w:rsidR="00F31284" w:rsidRDefault="00F31284" w:rsidP="0044560C">
      <w:pPr>
        <w:spacing w:after="0" w:line="240" w:lineRule="auto"/>
      </w:pPr>
      <w:r>
        <w:separator/>
      </w:r>
    </w:p>
  </w:endnote>
  <w:endnote w:type="continuationSeparator" w:id="0">
    <w:p w14:paraId="4F465C99" w14:textId="77777777" w:rsidR="00F31284" w:rsidRDefault="00F31284" w:rsidP="00445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F280E" w14:textId="3FA0605F" w:rsidR="00A21112" w:rsidRPr="0044560C" w:rsidRDefault="00A21112" w:rsidP="0044560C">
    <w:pPr>
      <w:pStyle w:val="Footer"/>
      <w:jc w:val="center"/>
      <w:rPr>
        <w:sz w:val="20"/>
        <w:szCs w:val="20"/>
      </w:rPr>
    </w:pPr>
    <w:r w:rsidRPr="0044560C">
      <w:rPr>
        <w:sz w:val="20"/>
        <w:szCs w:val="20"/>
      </w:rPr>
      <w:t>-</w:t>
    </w:r>
    <w:sdt>
      <w:sdtPr>
        <w:rPr>
          <w:sz w:val="20"/>
          <w:szCs w:val="20"/>
        </w:rPr>
        <w:id w:val="-9193066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4560C">
          <w:rPr>
            <w:sz w:val="20"/>
            <w:szCs w:val="20"/>
          </w:rPr>
          <w:t xml:space="preserve"> </w:t>
        </w:r>
        <w:r w:rsidRPr="0044560C">
          <w:rPr>
            <w:sz w:val="20"/>
            <w:szCs w:val="20"/>
          </w:rPr>
          <w:fldChar w:fldCharType="begin"/>
        </w:r>
        <w:r w:rsidRPr="0044560C">
          <w:rPr>
            <w:sz w:val="20"/>
            <w:szCs w:val="20"/>
          </w:rPr>
          <w:instrText xml:space="preserve"> PAGE   \* MERGEFORMAT </w:instrText>
        </w:r>
        <w:r w:rsidRPr="0044560C">
          <w:rPr>
            <w:sz w:val="20"/>
            <w:szCs w:val="20"/>
          </w:rPr>
          <w:fldChar w:fldCharType="separate"/>
        </w:r>
        <w:r w:rsidR="00404247">
          <w:rPr>
            <w:noProof/>
            <w:sz w:val="20"/>
            <w:szCs w:val="20"/>
          </w:rPr>
          <w:t>1</w:t>
        </w:r>
        <w:r w:rsidRPr="0044560C">
          <w:rPr>
            <w:noProof/>
            <w:sz w:val="20"/>
            <w:szCs w:val="20"/>
          </w:rPr>
          <w:fldChar w:fldCharType="end"/>
        </w:r>
        <w:r w:rsidRPr="0044560C">
          <w:rPr>
            <w:noProof/>
            <w:sz w:val="20"/>
            <w:szCs w:val="20"/>
          </w:rPr>
          <w:t xml:space="preserve"> </w:t>
        </w:r>
        <w:r w:rsidRPr="0044560C">
          <w:rPr>
            <w:sz w:val="20"/>
            <w:szCs w:val="20"/>
          </w:rPr>
          <w:t>-</w:t>
        </w:r>
      </w:sdtContent>
    </w:sdt>
  </w:p>
  <w:p w14:paraId="3ADBF9FE" w14:textId="77777777" w:rsidR="00A21112" w:rsidRPr="0044560C" w:rsidRDefault="00A21112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2D9D5" w14:textId="77777777" w:rsidR="00F31284" w:rsidRDefault="00F31284" w:rsidP="0044560C">
      <w:pPr>
        <w:spacing w:after="0" w:line="240" w:lineRule="auto"/>
      </w:pPr>
      <w:r>
        <w:separator/>
      </w:r>
    </w:p>
  </w:footnote>
  <w:footnote w:type="continuationSeparator" w:id="0">
    <w:p w14:paraId="383EFD5F" w14:textId="77777777" w:rsidR="00F31284" w:rsidRDefault="00F31284" w:rsidP="00445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5C487" w14:textId="2831AF30" w:rsidR="00A21112" w:rsidRPr="0044560C" w:rsidRDefault="00A21112" w:rsidP="0044560C">
    <w:pPr>
      <w:pStyle w:val="Header"/>
      <w:jc w:val="right"/>
      <w:rPr>
        <w:sz w:val="20"/>
        <w:szCs w:val="20"/>
        <w:lang w:val="en-US"/>
      </w:rPr>
    </w:pPr>
    <w:r>
      <w:rPr>
        <w:sz w:val="20"/>
        <w:szCs w:val="20"/>
        <w:lang w:val="en-US"/>
      </w:rPr>
      <w:t>[Name]</w:t>
    </w:r>
    <w:r w:rsidRPr="0044560C">
      <w:rPr>
        <w:sz w:val="20"/>
        <w:szCs w:val="20"/>
        <w:lang w:val="en-US"/>
      </w:rPr>
      <w:t xml:space="preserve"> – </w:t>
    </w:r>
    <w:r>
      <w:rPr>
        <w:i/>
        <w:iCs/>
        <w:sz w:val="20"/>
        <w:szCs w:val="20"/>
        <w:lang w:val="en-US"/>
      </w:rPr>
      <w:t xml:space="preserve">Tarot </w:t>
    </w:r>
    <w:r w:rsidRPr="0044560C">
      <w:rPr>
        <w:sz w:val="20"/>
        <w:szCs w:val="20"/>
        <w:lang w:val="en-US"/>
      </w:rPr>
      <w:t xml:space="preserve">Poetry Submission, </w:t>
    </w:r>
    <w:r w:rsidR="00404247">
      <w:rPr>
        <w:sz w:val="20"/>
        <w:szCs w:val="20"/>
        <w:lang w:val="en-US"/>
      </w:rPr>
      <w:t>[Dat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D650E"/>
    <w:multiLevelType w:val="hybridMultilevel"/>
    <w:tmpl w:val="D7D2365C"/>
    <w:lvl w:ilvl="0" w:tplc="B0CACA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2855BD"/>
    <w:multiLevelType w:val="hybridMultilevel"/>
    <w:tmpl w:val="DF16FC3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jMyMjM1sTSzMDFX0lEKTi0uzszPAykwrAUAkHlMVCwAAAA="/>
  </w:docVars>
  <w:rsids>
    <w:rsidRoot w:val="0044560C"/>
    <w:rsid w:val="002D2AE8"/>
    <w:rsid w:val="00404247"/>
    <w:rsid w:val="0044560C"/>
    <w:rsid w:val="004B1594"/>
    <w:rsid w:val="00721F7E"/>
    <w:rsid w:val="00962F33"/>
    <w:rsid w:val="009C2E4B"/>
    <w:rsid w:val="00A21112"/>
    <w:rsid w:val="00B5595E"/>
    <w:rsid w:val="00F31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0B9CF"/>
  <w15:chartTrackingRefBased/>
  <w15:docId w15:val="{CC675619-545F-4B47-93FB-4116E9EB6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60C"/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6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60C"/>
  </w:style>
  <w:style w:type="paragraph" w:styleId="Footer">
    <w:name w:val="footer"/>
    <w:basedOn w:val="Normal"/>
    <w:link w:val="FooterChar"/>
    <w:uiPriority w:val="99"/>
    <w:unhideWhenUsed/>
    <w:rsid w:val="004456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60C"/>
  </w:style>
  <w:style w:type="table" w:styleId="TableGrid">
    <w:name w:val="Table Grid"/>
    <w:basedOn w:val="TableNormal"/>
    <w:uiPriority w:val="39"/>
    <w:rsid w:val="004456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5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7390A-2DDF-4B01-B9B0-46DB30EA23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6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 Willett</dc:creator>
  <cp:keywords/>
  <dc:description/>
  <cp:lastModifiedBy>Kit Willett</cp:lastModifiedBy>
  <cp:revision>6</cp:revision>
  <dcterms:created xsi:type="dcterms:W3CDTF">2020-11-03T22:55:00Z</dcterms:created>
  <dcterms:modified xsi:type="dcterms:W3CDTF">2024-04-17T23:31:00Z</dcterms:modified>
</cp:coreProperties>
</file>